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181303" w14:textId="25E25A50" w:rsidR="002B4395" w:rsidRDefault="0025087E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bookmarkStart w:id="0" w:name="_GoBack"/>
      <w:bookmarkEnd w:id="0"/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3A430F">
        <w:rPr>
          <w:rFonts w:ascii="Times New Roman" w:eastAsia="黑体" w:hAnsi="Times New Roman" w:cs="Times New Roman" w:hint="eastAsia"/>
          <w:bCs w:val="0"/>
          <w:sz w:val="32"/>
          <w:szCs w:val="28"/>
        </w:rPr>
        <w:t>一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届</w:t>
      </w:r>
      <w:r w:rsidR="003A430F">
        <w:rPr>
          <w:rFonts w:ascii="Times New Roman" w:eastAsia="黑体" w:hAnsi="Times New Roman" w:cs="Times New Roman" w:hint="eastAsia"/>
          <w:bCs w:val="0"/>
          <w:sz w:val="32"/>
          <w:szCs w:val="28"/>
        </w:rPr>
        <w:t>山东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14:paraId="169E5008" w14:textId="77777777" w:rsidR="002B4395" w:rsidRDefault="0025087E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14:paraId="5270F2A3" w14:textId="77777777" w:rsidR="002B4395" w:rsidRDefault="002B4395">
      <w:pPr>
        <w:jc w:val="center"/>
        <w:rPr>
          <w:rFonts w:ascii="Times New Roman" w:hAnsi="Times New Roman"/>
          <w:b/>
          <w:sz w:val="36"/>
          <w:szCs w:val="36"/>
        </w:rPr>
      </w:pPr>
    </w:p>
    <w:p w14:paraId="521925BD" w14:textId="77777777" w:rsidR="002B4395" w:rsidRDefault="0025087E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14:paraId="29C9AB4A" w14:textId="77777777" w:rsidR="002B4395" w:rsidRDefault="0025087E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（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不加封面。</w:t>
      </w:r>
      <w:r>
        <w:rPr>
          <w:rFonts w:ascii="Times New Roman" w:eastAsia="仿宋_GB2312" w:hAnsi="Times New Roman" w:hint="eastAsia"/>
          <w:sz w:val="24"/>
          <w:szCs w:val="28"/>
        </w:rPr>
        <w:t>请采用</w:t>
      </w:r>
      <w:r>
        <w:rPr>
          <w:rFonts w:ascii="Times New Roman" w:eastAsia="仿宋_GB2312" w:hAnsi="Times New Roman" w:hint="eastAsia"/>
          <w:sz w:val="24"/>
          <w:szCs w:val="28"/>
        </w:rPr>
        <w:t>Mi</w:t>
      </w:r>
      <w:r>
        <w:rPr>
          <w:rFonts w:ascii="Times New Roman" w:eastAsia="仿宋_GB2312" w:hAnsi="Times New Roman"/>
          <w:sz w:val="24"/>
          <w:szCs w:val="28"/>
        </w:rPr>
        <w:t>crosoft Word 2010</w:t>
      </w:r>
      <w:r>
        <w:rPr>
          <w:rFonts w:ascii="Times New Roman" w:eastAsia="仿宋_GB2312" w:hAnsi="Times New Roman"/>
          <w:sz w:val="24"/>
          <w:szCs w:val="28"/>
        </w:rPr>
        <w:t>及以上版本编排。</w:t>
      </w:r>
    </w:p>
    <w:p w14:paraId="38BCF160" w14:textId="77777777" w:rsidR="002B4395" w:rsidRDefault="0025087E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14:paraId="4384D242" w14:textId="77777777" w:rsidR="002B4395" w:rsidRDefault="0025087E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>
        <w:rPr>
          <w:rFonts w:ascii="Times New Roman" w:eastAsia="仿宋_GB2312" w:hAnsi="Times New Roman" w:hint="eastAsia"/>
          <w:sz w:val="24"/>
          <w:szCs w:val="28"/>
        </w:rPr>
        <w:t>、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不要设置页眉，页码位于页面底部居中。</w:t>
      </w:r>
    </w:p>
    <w:p w14:paraId="5982F468" w14:textId="77777777" w:rsidR="002B4395" w:rsidRDefault="0025087E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14:paraId="0FE73019" w14:textId="77777777" w:rsidR="002B4395" w:rsidRDefault="0025087E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>
        <w:rPr>
          <w:rFonts w:ascii="Times New Roman" w:eastAsia="仿宋_GB2312" w:hAnsi="Times New Roman"/>
          <w:sz w:val="24"/>
          <w:szCs w:val="28"/>
        </w:rPr>
        <w:t>图中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14:paraId="332CDB4A" w14:textId="77777777" w:rsidR="002B4395" w:rsidRDefault="0025087E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要时可加辅助线。</w:t>
      </w:r>
    </w:p>
    <w:p w14:paraId="5AE5862A" w14:textId="77777777" w:rsidR="002B4395" w:rsidRDefault="0025087E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14:paraId="3258E2C2" w14:textId="77777777" w:rsidR="002B4395" w:rsidRDefault="0025087E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 xml:space="preserve">    </w:t>
      </w: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14:paraId="16FFFCBA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758F33A6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11BD5D78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28B7894E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241B3E78" w14:textId="77777777" w:rsidR="002B4395" w:rsidRDefault="0025087E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t>示例：</w:t>
      </w:r>
    </w:p>
    <w:p w14:paraId="44383FDC" w14:textId="77777777" w:rsidR="002B4395" w:rsidRDefault="0025087E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/>
          <w:bCs/>
          <w:sz w:val="32"/>
        </w:rPr>
        <w:t>家用电器节能系统设计说明书</w:t>
      </w:r>
      <w:r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14:paraId="3CF6B297" w14:textId="77777777" w:rsidR="002B4395" w:rsidRDefault="0025087E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14:paraId="5F2E1243" w14:textId="77777777" w:rsidR="002B4395" w:rsidRDefault="0025087E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王××，赵××</w:t>
      </w:r>
    </w:p>
    <w:p w14:paraId="057F7227" w14:textId="1BECCD3D" w:rsidR="002B4395" w:rsidRDefault="0025087E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  <w:szCs w:val="24"/>
        </w:rPr>
        <w:t>学院，</w:t>
      </w:r>
      <w:r w:rsidR="003A430F">
        <w:rPr>
          <w:rFonts w:ascii="Times New Roman" w:hAnsi="Times New Roman" w:hint="eastAsia"/>
          <w:sz w:val="24"/>
          <w:szCs w:val="24"/>
        </w:rPr>
        <w:t>济南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2</w:t>
      </w:r>
      <w:r w:rsidR="003A430F">
        <w:rPr>
          <w:rFonts w:ascii="Times New Roman" w:hAnsi="Times New Roman"/>
          <w:sz w:val="24"/>
          <w:szCs w:val="24"/>
        </w:rPr>
        <w:t>50061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14:paraId="054B0588" w14:textId="77777777" w:rsidR="002B4395" w:rsidRDefault="0025087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2A1FF133" w14:textId="77777777" w:rsidR="002B4395" w:rsidRDefault="0025087E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作品内容简介</w:t>
      </w:r>
    </w:p>
    <w:p w14:paraId="2674ED3F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/>
          <w:sz w:val="24"/>
        </w:rPr>
        <w:t>家用电器节能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联系人、联系电话、</w:t>
      </w:r>
      <w:r>
        <w:rPr>
          <w:rFonts w:ascii="Times New Roman" w:hAnsi="Times New Roman"/>
          <w:sz w:val="24"/>
          <w:szCs w:val="24"/>
        </w:rPr>
        <w:t>EMAIL</w:t>
      </w:r>
    </w:p>
    <w:p w14:paraId="6EBE5ACF" w14:textId="77777777" w:rsidR="002B4395" w:rsidRDefault="0025087E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17AE97A2" w14:textId="77777777" w:rsidR="002B4395" w:rsidRDefault="0025087E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14:paraId="1FFBF300" w14:textId="77777777" w:rsidR="002B4395" w:rsidRDefault="0025087E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14:paraId="1FA615FA" w14:textId="77777777" w:rsidR="002B4395" w:rsidRDefault="0025087E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14:paraId="41A5DC88" w14:textId="77777777" w:rsidR="002B4395" w:rsidRDefault="0025087E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/>
          <w:sz w:val="24"/>
          <w:szCs w:val="24"/>
        </w:rPr>
        <w:t>电</w:t>
      </w:r>
      <w:r>
        <w:rPr>
          <w:rFonts w:ascii="Times New Roman" w:eastAsia="黑体" w:hAnsi="Times New Roman"/>
          <w:sz w:val="24"/>
        </w:rPr>
        <w:t>器</w:t>
      </w:r>
      <w:r>
        <w:rPr>
          <w:rFonts w:ascii="Times New Roman" w:eastAsia="黑体" w:hAnsi="Times New Roman"/>
          <w:sz w:val="24"/>
          <w:szCs w:val="24"/>
        </w:rPr>
        <w:t>控制</w:t>
      </w:r>
    </w:p>
    <w:p w14:paraId="130A168A" w14:textId="77777777" w:rsidR="002B4395" w:rsidRDefault="0025087E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电器部分采用自动</w:t>
      </w:r>
      <w:r>
        <w:rPr>
          <w:rFonts w:ascii="Times New Roman" w:hAnsi="Times New Roman"/>
          <w:sz w:val="24"/>
          <w:szCs w:val="24"/>
        </w:rPr>
        <w:t>控制比较容易实现，</w:t>
      </w:r>
      <w:r>
        <w:rPr>
          <w:rFonts w:ascii="Times New Roman" w:hAnsi="Times New Roman"/>
          <w:sz w:val="24"/>
        </w:rPr>
        <w:t>考虑到电器元件易发热等问题</w:t>
      </w:r>
      <w:r>
        <w:rPr>
          <w:rFonts w:ascii="Times New Roman" w:hAnsi="Times New Roman"/>
          <w:sz w:val="24"/>
          <w:szCs w:val="24"/>
        </w:rPr>
        <w:t>……</w:t>
      </w:r>
    </w:p>
    <w:p w14:paraId="050F6A67" w14:textId="77777777" w:rsidR="002B4395" w:rsidRDefault="0025087E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3B71A2B9" w14:textId="77777777" w:rsidR="002B4395" w:rsidRDefault="0025087E">
      <w:pPr>
        <w:spacing w:afterLines="50" w:after="156"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/>
          <w:sz w:val="24"/>
        </w:rPr>
        <w:t>机械部分</w:t>
      </w:r>
    </w:p>
    <w:p w14:paraId="117C5A9E" w14:textId="77777777" w:rsidR="002B4395" w:rsidRDefault="0025087E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14:paraId="6AAD16D8" w14:textId="77777777"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306"/>
      </w:tblGrid>
      <w:tr w:rsidR="002B4395" w14:paraId="5FBA34B8" w14:textId="77777777">
        <w:tc>
          <w:tcPr>
            <w:tcW w:w="8522" w:type="dxa"/>
            <w:shd w:val="clear" w:color="auto" w:fill="auto"/>
          </w:tcPr>
          <w:p w14:paraId="0D524632" w14:textId="7DF8464C" w:rsidR="002B4395" w:rsidRDefault="003A430F">
            <w:pPr>
              <w:widowControl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430F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CCEA87B" wp14:editId="64B47724">
                  <wp:extent cx="2344141" cy="2109019"/>
                  <wp:effectExtent l="0" t="0" r="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80" t="19590" r="16709" b="22003"/>
                          <a:stretch/>
                        </pic:blipFill>
                        <pic:spPr bwMode="auto">
                          <a:xfrm>
                            <a:off x="0" y="0"/>
                            <a:ext cx="2349279" cy="2113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85BAAF5" w14:textId="77777777" w:rsidR="002B4395" w:rsidRDefault="0025087E">
            <w:pPr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排大赛</w:t>
            </w:r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14:paraId="05856E22" w14:textId="77777777"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14:paraId="6ADEC86B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时考虑的主要问题：</w:t>
      </w:r>
    </w:p>
    <w:p w14:paraId="7FBBA84E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5D34A6DB" w14:textId="77777777" w:rsidR="002B4395" w:rsidRDefault="0025087E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14:paraId="47F1F666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14:paraId="288694E7" w14:textId="77777777" w:rsidR="002B4395" w:rsidRDefault="0025087E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14:paraId="4E0B2055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14:paraId="1BE4427C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14:paraId="1ED74E37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14:paraId="44E04C2D" w14:textId="77777777" w:rsidR="002B4395" w:rsidRDefault="0025087E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14:paraId="6BD73D07" w14:textId="77777777" w:rsidR="002B4395" w:rsidRDefault="0025087E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14:paraId="3B4D17D9" w14:textId="77777777" w:rsidR="002B4395" w:rsidRDefault="0025087E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/>
          <w:sz w:val="24"/>
          <w:szCs w:val="24"/>
        </w:rPr>
        <w:t>不同</w:t>
      </w:r>
      <w:r>
        <w:rPr>
          <w:rFonts w:ascii="Times New Roman" w:hAnsi="Times New Roman"/>
          <w:sz w:val="24"/>
        </w:rPr>
        <w:t>类型家庭电器</w:t>
      </w:r>
      <w:r>
        <w:rPr>
          <w:rFonts w:ascii="Times New Roman" w:hAnsi="Times New Roman"/>
          <w:sz w:val="24"/>
          <w:szCs w:val="24"/>
        </w:rPr>
        <w:t>。</w:t>
      </w:r>
    </w:p>
    <w:p w14:paraId="1798C5AA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14:paraId="5AE3B876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6D287F6D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全国大中城市，家用电器普及数量很多，所有电器都有待在节能措施实施改进，因此应用前景很广。</w:t>
      </w:r>
    </w:p>
    <w:p w14:paraId="45AD5C67" w14:textId="77777777"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</w:p>
    <w:p w14:paraId="26BEB329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7CEBFA44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体；</w:t>
      </w:r>
    </w:p>
    <w:p w14:paraId="03ED02C2" w14:textId="77777777" w:rsidR="002B4395" w:rsidRDefault="0025087E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14:paraId="368F904A" w14:textId="77777777"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3C9F291F" w14:textId="77777777" w:rsidR="002B4395" w:rsidRDefault="0025087E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40F9539E" w14:textId="77777777" w:rsidR="002B4395" w:rsidRDefault="002B4395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3809A792" w14:textId="77777777" w:rsidR="002B4395" w:rsidRDefault="0025087E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14:paraId="656E5757" w14:textId="77777777" w:rsidR="002B4395" w:rsidRDefault="002B4395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14:paraId="55199380" w14:textId="77777777" w:rsidR="002B4395" w:rsidRDefault="0025087E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家用电器节能</w:t>
      </w:r>
      <w:r>
        <w:rPr>
          <w:rFonts w:ascii="Times New Roman" w:hAnsi="Times New Roman"/>
          <w:sz w:val="24"/>
          <w:szCs w:val="24"/>
        </w:rPr>
        <w:t>现状和发展</w:t>
      </w:r>
      <w:r>
        <w:rPr>
          <w:rFonts w:ascii="Times New Roman" w:hAnsi="Times New Roman"/>
          <w:sz w:val="24"/>
        </w:rPr>
        <w:t>．节能机械，</w:t>
      </w:r>
      <w:r>
        <w:rPr>
          <w:rFonts w:ascii="Times New Roman" w:hAnsi="Times New Roman"/>
          <w:sz w:val="24"/>
        </w:rPr>
        <w:t>2001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/>
          <w:sz w:val="24"/>
        </w:rPr>
        <w:t>23(3)</w:t>
      </w:r>
      <w:r>
        <w:rPr>
          <w:rFonts w:ascii="Times New Roman" w:hAnsi="Times New Roman"/>
          <w:sz w:val="24"/>
        </w:rPr>
        <w:t>：</w:t>
      </w:r>
      <w:r>
        <w:rPr>
          <w:rFonts w:ascii="Times New Roman" w:hAnsi="Times New Roman"/>
          <w:sz w:val="24"/>
        </w:rPr>
        <w:t>275-279</w:t>
      </w:r>
    </w:p>
    <w:p w14:paraId="513C68BF" w14:textId="77777777" w:rsidR="002B4395" w:rsidRDefault="0025087E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xx</w:t>
      </w:r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14:paraId="158B39A9" w14:textId="77777777" w:rsidR="002B4395" w:rsidRDefault="0025087E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x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</w:t>
      </w:r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14:paraId="192FCCCF" w14:textId="77777777" w:rsidR="002B4395" w:rsidRDefault="0025087E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>Lee H Y, Reinholtz C F. Inverse kinematics of serial-chain manipulators[J]. ASME Journal of Mechanical Design. 1996, 118(3): 396-404</w:t>
      </w:r>
    </w:p>
    <w:sectPr w:rsidR="002B4395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B02B4" w14:textId="77777777" w:rsidR="00F64247" w:rsidRDefault="00F64247">
      <w:r>
        <w:separator/>
      </w:r>
    </w:p>
  </w:endnote>
  <w:endnote w:type="continuationSeparator" w:id="0">
    <w:p w14:paraId="68D75F84" w14:textId="77777777" w:rsidR="00F64247" w:rsidRDefault="00F64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40BBC" w14:textId="77777777" w:rsidR="00F64247" w:rsidRDefault="00F64247">
      <w:r>
        <w:separator/>
      </w:r>
    </w:p>
  </w:footnote>
  <w:footnote w:type="continuationSeparator" w:id="0">
    <w:p w14:paraId="0592D508" w14:textId="77777777" w:rsidR="00F64247" w:rsidRDefault="00F642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DB8A7" w14:textId="77777777" w:rsidR="002B4395" w:rsidRDefault="002B4395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PersonalInformation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zMyMjMyMTFU0lEKTi0uzszPAykwqgUAtD5xDiwAAAA="/>
  </w:docVars>
  <w:rsids>
    <w:rsidRoot w:val="0019305F"/>
    <w:rsid w:val="000138B0"/>
    <w:rsid w:val="00025E2D"/>
    <w:rsid w:val="00036EAD"/>
    <w:rsid w:val="000443E1"/>
    <w:rsid w:val="00054E2F"/>
    <w:rsid w:val="000A52E4"/>
    <w:rsid w:val="000B6F01"/>
    <w:rsid w:val="000F3146"/>
    <w:rsid w:val="00137055"/>
    <w:rsid w:val="001422D5"/>
    <w:rsid w:val="0019305F"/>
    <w:rsid w:val="001C6213"/>
    <w:rsid w:val="001C6B66"/>
    <w:rsid w:val="0025087E"/>
    <w:rsid w:val="0026275D"/>
    <w:rsid w:val="0026596D"/>
    <w:rsid w:val="00290C7B"/>
    <w:rsid w:val="002B4395"/>
    <w:rsid w:val="002D7DB7"/>
    <w:rsid w:val="002E1BAA"/>
    <w:rsid w:val="002F2D9B"/>
    <w:rsid w:val="003003F2"/>
    <w:rsid w:val="00344650"/>
    <w:rsid w:val="003830EA"/>
    <w:rsid w:val="003A430F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6B1E92"/>
    <w:rsid w:val="00710D9A"/>
    <w:rsid w:val="007C7C47"/>
    <w:rsid w:val="007D5642"/>
    <w:rsid w:val="008456CE"/>
    <w:rsid w:val="008A0EA8"/>
    <w:rsid w:val="008E4A2F"/>
    <w:rsid w:val="009040BD"/>
    <w:rsid w:val="00985FFE"/>
    <w:rsid w:val="009D4148"/>
    <w:rsid w:val="00A12809"/>
    <w:rsid w:val="00A30D55"/>
    <w:rsid w:val="00A50060"/>
    <w:rsid w:val="00A97492"/>
    <w:rsid w:val="00AA320A"/>
    <w:rsid w:val="00AA4DAA"/>
    <w:rsid w:val="00AB77B2"/>
    <w:rsid w:val="00AD316B"/>
    <w:rsid w:val="00AF04CB"/>
    <w:rsid w:val="00B06B83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CF25C1"/>
    <w:rsid w:val="00D547B1"/>
    <w:rsid w:val="00D65379"/>
    <w:rsid w:val="00D859FD"/>
    <w:rsid w:val="00DA00EF"/>
    <w:rsid w:val="00DA4962"/>
    <w:rsid w:val="00E17640"/>
    <w:rsid w:val="00E31476"/>
    <w:rsid w:val="00E80171"/>
    <w:rsid w:val="00EE69DF"/>
    <w:rsid w:val="00F2183E"/>
    <w:rsid w:val="00F266C7"/>
    <w:rsid w:val="00F427DB"/>
    <w:rsid w:val="00F63061"/>
    <w:rsid w:val="00F64247"/>
    <w:rsid w:val="00F9705B"/>
    <w:rsid w:val="00FC070C"/>
    <w:rsid w:val="00FF7A27"/>
    <w:rsid w:val="070003B8"/>
    <w:rsid w:val="0E7C1770"/>
    <w:rsid w:val="717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17E2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a4">
    <w:name w:val="批注框文本 字符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6</Words>
  <Characters>1233</Characters>
  <Application>Microsoft Office Word</Application>
  <DocSecurity>0</DocSecurity>
  <Lines>10</Lines>
  <Paragraphs>2</Paragraphs>
  <ScaleCrop>false</ScaleCrop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6T08:01:00Z</dcterms:created>
  <dcterms:modified xsi:type="dcterms:W3CDTF">2023-04-26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283D7117563344CB837A97DF09D56CCA</vt:lpwstr>
  </property>
</Properties>
</file>